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40"/>
          <w:szCs w:val="40"/>
        </w:rPr>
      </w:pPr>
      <w:permStart w:id="1618894055" w:edGrp="everyone"/>
      <w:r w:rsidRPr="001637BC">
        <w:rPr>
          <w:rFonts w:ascii="Calibri" w:eastAsia="Calibri" w:hAnsi="Calibri"/>
          <w:b/>
          <w:sz w:val="40"/>
          <w:szCs w:val="40"/>
        </w:rPr>
        <w:t>MEMO</w:t>
      </w:r>
      <w:r>
        <w:rPr>
          <w:rFonts w:ascii="Calibri" w:eastAsia="Calibri" w:hAnsi="Calibri"/>
          <w:b/>
          <w:sz w:val="40"/>
          <w:szCs w:val="40"/>
        </w:rPr>
        <w:t>R</w:t>
      </w:r>
      <w:r w:rsidRPr="001637BC">
        <w:rPr>
          <w:rFonts w:ascii="Calibri" w:eastAsia="Calibri" w:hAnsi="Calibri"/>
          <w:b/>
          <w:sz w:val="40"/>
          <w:szCs w:val="40"/>
        </w:rPr>
        <w:t>ANDUM</w:t>
      </w: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Pr="001637BC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TO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3A5FBE" w:rsidRPr="001637BC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FROM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DATE:</w:t>
      </w:r>
      <w:r>
        <w:rPr>
          <w:rFonts w:ascii="Calibri" w:eastAsia="Calibri" w:hAnsi="Calibri"/>
          <w:b/>
          <w:sz w:val="22"/>
          <w:szCs w:val="22"/>
        </w:rPr>
        <w:tab/>
      </w:r>
      <w:r>
        <w:rPr>
          <w:rFonts w:ascii="Calibri" w:eastAsia="Calibri" w:hAnsi="Calibri"/>
          <w:b/>
          <w:sz w:val="22"/>
          <w:szCs w:val="22"/>
        </w:rPr>
        <w:tab/>
      </w:r>
      <w:bookmarkStart w:id="0" w:name="_GoBack"/>
      <w:bookmarkEnd w:id="0"/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  <w:r>
        <w:rPr>
          <w:rFonts w:ascii="Calibri" w:eastAsia="Calibri" w:hAnsi="Calibri"/>
          <w:b/>
          <w:sz w:val="22"/>
          <w:szCs w:val="22"/>
        </w:rPr>
        <w:t>SUBJECT:</w:t>
      </w:r>
      <w:r>
        <w:rPr>
          <w:rFonts w:ascii="Calibri" w:eastAsia="Calibri" w:hAnsi="Calibri"/>
          <w:b/>
          <w:sz w:val="22"/>
          <w:szCs w:val="22"/>
        </w:rPr>
        <w:tab/>
      </w: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p w:rsidR="003A5FBE" w:rsidRDefault="003A5FBE" w:rsidP="003A5FBE">
      <w:pPr>
        <w:spacing w:after="120" w:line="259" w:lineRule="auto"/>
        <w:ind w:left="720" w:firstLine="90"/>
        <w:rPr>
          <w:rFonts w:ascii="Calibri" w:eastAsia="Calibri" w:hAnsi="Calibri"/>
          <w:b/>
          <w:sz w:val="22"/>
          <w:szCs w:val="22"/>
        </w:rPr>
      </w:pPr>
    </w:p>
    <w:tbl>
      <w:tblPr>
        <w:tblW w:w="0" w:type="auto"/>
        <w:tblInd w:w="720" w:type="dxa"/>
        <w:tblCellMar>
          <w:top w:w="101" w:type="dxa"/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</w:tblGrid>
      <w:tr w:rsidR="003A5FBE" w:rsidRPr="00560CF9" w:rsidTr="00BA0C94">
        <w:tc>
          <w:tcPr>
            <w:tcW w:w="3690" w:type="dxa"/>
            <w:shd w:val="clear" w:color="auto" w:fill="auto"/>
          </w:tcPr>
          <w:p w:rsidR="003A5FBE" w:rsidRPr="00560CF9" w:rsidRDefault="003A5FBE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Approved</w:t>
            </w:r>
          </w:p>
        </w:tc>
      </w:tr>
      <w:tr w:rsidR="003A5FBE" w:rsidRPr="00560CF9" w:rsidTr="00BA0C94">
        <w:trPr>
          <w:trHeight w:val="304"/>
        </w:trPr>
        <w:tc>
          <w:tcPr>
            <w:tcW w:w="3690" w:type="dxa"/>
            <w:tcBorders>
              <w:bottom w:val="single" w:sz="4" w:space="0" w:color="auto"/>
            </w:tcBorders>
            <w:shd w:val="clear" w:color="auto" w:fill="auto"/>
          </w:tcPr>
          <w:p w:rsidR="003A5FBE" w:rsidRPr="00560CF9" w:rsidRDefault="003A5FBE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</w:p>
        </w:tc>
      </w:tr>
      <w:tr w:rsidR="003A5FBE" w:rsidRPr="00560CF9" w:rsidTr="00BA0C94">
        <w:trPr>
          <w:trHeight w:val="629"/>
        </w:trPr>
        <w:tc>
          <w:tcPr>
            <w:tcW w:w="3690" w:type="dxa"/>
            <w:tcBorders>
              <w:top w:val="single" w:sz="4" w:space="0" w:color="auto"/>
            </w:tcBorders>
            <w:shd w:val="clear" w:color="auto" w:fill="auto"/>
          </w:tcPr>
          <w:p w:rsidR="003A5FBE" w:rsidRPr="00560CF9" w:rsidRDefault="003A5FBE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Farshad Fotouhi, Dean</w:t>
            </w:r>
          </w:p>
          <w:p w:rsidR="003A5FBE" w:rsidRPr="00560CF9" w:rsidRDefault="003A5FBE" w:rsidP="00BA0C94">
            <w:pPr>
              <w:rPr>
                <w:rFonts w:ascii="Calibri" w:hAnsi="Calibri"/>
                <w:color w:val="7F7F7F"/>
                <w:sz w:val="22"/>
                <w:szCs w:val="22"/>
              </w:rPr>
            </w:pPr>
            <w:r w:rsidRPr="00560CF9">
              <w:rPr>
                <w:rFonts w:ascii="Calibri" w:hAnsi="Calibri"/>
                <w:color w:val="7F7F7F"/>
                <w:sz w:val="22"/>
                <w:szCs w:val="22"/>
              </w:rPr>
              <w:t>College of Engineering</w:t>
            </w:r>
          </w:p>
        </w:tc>
      </w:tr>
      <w:permEnd w:id="1618894055"/>
    </w:tbl>
    <w:p w:rsidR="00203CD8" w:rsidRPr="003A5FBE" w:rsidRDefault="00203CD8" w:rsidP="003A5FBE"/>
    <w:sectPr w:rsidR="00203CD8" w:rsidRPr="003A5FBE" w:rsidSect="00203CD8">
      <w:headerReference w:type="default" r:id="rId6"/>
      <w:footerReference w:type="default" r:id="rId7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6CAC" w:rsidRDefault="00A26CAC">
      <w:r>
        <w:separator/>
      </w:r>
    </w:p>
  </w:endnote>
  <w:endnote w:type="continuationSeparator" w:id="0">
    <w:p w:rsidR="00A26CAC" w:rsidRDefault="00A26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5F48E6">
      <w:rPr>
        <w:rFonts w:ascii="ITC Stone Sans" w:hAnsi="ITC Stone Sans"/>
        <w:sz w:val="18"/>
        <w:szCs w:val="18"/>
      </w:rPr>
      <w:t>5050 Anthony Wayne Drive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6871C9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5F48E6">
      <w:rPr>
        <w:rFonts w:ascii="ITC Stone Sans" w:hAnsi="ITC Stone Sans"/>
        <w:sz w:val="18"/>
        <w:szCs w:val="18"/>
      </w:rPr>
      <w:t>3920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F48E6">
      <w:rPr>
        <w:rFonts w:ascii="ITC Stone Sans" w:hAnsi="ITC Stone Sans"/>
        <w:sz w:val="18"/>
        <w:szCs w:val="18"/>
      </w:rPr>
      <w:t>/ece</w:t>
    </w:r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6CAC" w:rsidRDefault="00A26CAC">
      <w:r>
        <w:separator/>
      </w:r>
    </w:p>
  </w:footnote>
  <w:footnote w:type="continuationSeparator" w:id="0">
    <w:p w:rsidR="00A26CAC" w:rsidRDefault="00A26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F48E6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Electrical and Computer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F48E6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Electrical and Computer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0E94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203CD8">
    <w:pPr>
      <w:pStyle w:val="Header"/>
      <w:tabs>
        <w:tab w:val="clear" w:pos="8640"/>
        <w:tab w:val="left" w:pos="6300"/>
      </w:tabs>
      <w:ind w:left="450"/>
      <w:rPr>
        <w:rFonts w:ascii="2Stone Sans" w:hAnsi="2Stone Sans"/>
        <w:color w:val="004C3C"/>
        <w:sz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Ad1Bmb9n2zUkK2ozHqOdpxxa8rrfa4mlwSDEYK6AzMjvTLCUmPSXLLIOjFiath+U8MhU+MjS9CSlTWIt+1Kfeg==" w:salt="eMe43p9NmW0747lNSdE26w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gUA6QbAOSwAAAA="/>
  </w:docVars>
  <w:rsids>
    <w:rsidRoot w:val="000A0BB3"/>
    <w:rsid w:val="00033EFB"/>
    <w:rsid w:val="000A0BB3"/>
    <w:rsid w:val="000D26C9"/>
    <w:rsid w:val="000F1AFD"/>
    <w:rsid w:val="00157F81"/>
    <w:rsid w:val="0016268C"/>
    <w:rsid w:val="00203CD8"/>
    <w:rsid w:val="0022215B"/>
    <w:rsid w:val="002334BC"/>
    <w:rsid w:val="003A5FBE"/>
    <w:rsid w:val="0044229C"/>
    <w:rsid w:val="00467E56"/>
    <w:rsid w:val="004D7124"/>
    <w:rsid w:val="00555496"/>
    <w:rsid w:val="005F48E6"/>
    <w:rsid w:val="00647F78"/>
    <w:rsid w:val="006871C9"/>
    <w:rsid w:val="006943BE"/>
    <w:rsid w:val="007655B3"/>
    <w:rsid w:val="008107E8"/>
    <w:rsid w:val="009506E4"/>
    <w:rsid w:val="00A26CAC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4:docId w14:val="09EE9913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105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Jennifer Launer</cp:lastModifiedBy>
  <cp:revision>3</cp:revision>
  <cp:lastPrinted>2018-01-23T19:29:00Z</cp:lastPrinted>
  <dcterms:created xsi:type="dcterms:W3CDTF">2018-01-23T20:00:00Z</dcterms:created>
  <dcterms:modified xsi:type="dcterms:W3CDTF">2020-03-03T15:15:00Z</dcterms:modified>
</cp:coreProperties>
</file>